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DD65E" w14:textId="77777777" w:rsidR="0046585B" w:rsidRPr="00893F33" w:rsidRDefault="0046585B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</w:rPr>
      </w:pPr>
    </w:p>
    <w:p w14:paraId="47A5D04E" w14:textId="77777777" w:rsidR="00B411B1" w:rsidRDefault="00B411B1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  <w:sz w:val="28"/>
          <w:szCs w:val="28"/>
        </w:rPr>
      </w:pPr>
    </w:p>
    <w:p w14:paraId="3F35195A" w14:textId="36876907" w:rsidR="00E638CA" w:rsidRPr="00E638CA" w:rsidRDefault="0046585B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  <w:sz w:val="28"/>
          <w:szCs w:val="28"/>
        </w:rPr>
      </w:pPr>
      <w:r w:rsidRPr="00B411B1">
        <w:rPr>
          <w:rFonts w:cstheme="minorHAnsi"/>
          <w:b/>
          <w:bCs/>
          <w:sz w:val="28"/>
          <w:szCs w:val="28"/>
        </w:rPr>
        <w:t>Zgłoszenie studenta/doktoranta do udziału w Mieszanych Programach Intensywnych rok akad. 202</w:t>
      </w:r>
      <w:r w:rsidR="00F62FC4">
        <w:rPr>
          <w:rFonts w:cstheme="minorHAnsi"/>
          <w:b/>
          <w:bCs/>
          <w:sz w:val="28"/>
          <w:szCs w:val="28"/>
        </w:rPr>
        <w:t>3</w:t>
      </w:r>
      <w:r w:rsidRPr="00B411B1">
        <w:rPr>
          <w:rFonts w:cstheme="minorHAnsi"/>
          <w:b/>
          <w:bCs/>
          <w:sz w:val="28"/>
          <w:szCs w:val="28"/>
        </w:rPr>
        <w:t>/202</w:t>
      </w:r>
      <w:r w:rsidR="00F62FC4">
        <w:rPr>
          <w:rFonts w:cstheme="minorHAnsi"/>
          <w:b/>
          <w:bCs/>
          <w:sz w:val="28"/>
          <w:szCs w:val="28"/>
        </w:rPr>
        <w:t>4</w:t>
      </w:r>
    </w:p>
    <w:p w14:paraId="731A6370" w14:textId="77777777" w:rsidR="00E638CA" w:rsidRDefault="00E638CA" w:rsidP="00E638CA">
      <w:pPr>
        <w:spacing w:line="240" w:lineRule="auto"/>
        <w:rPr>
          <w:rFonts w:cstheme="minorHAnsi"/>
          <w:b/>
          <w:bCs/>
          <w:sz w:val="24"/>
          <w:szCs w:val="24"/>
          <w:u w:color="E5231B"/>
        </w:rPr>
      </w:pPr>
    </w:p>
    <w:p w14:paraId="5665C668" w14:textId="77777777" w:rsidR="0046585B" w:rsidRPr="004E3F40" w:rsidRDefault="0046585B" w:rsidP="00E638CA">
      <w:pPr>
        <w:spacing w:line="240" w:lineRule="auto"/>
        <w:rPr>
          <w:rFonts w:cstheme="minorHAnsi"/>
          <w:b/>
          <w:bCs/>
          <w:sz w:val="24"/>
          <w:szCs w:val="24"/>
          <w:u w:color="E5231B"/>
        </w:rPr>
      </w:pPr>
      <w:r w:rsidRPr="004E3F40">
        <w:rPr>
          <w:rFonts w:cstheme="minorHAnsi"/>
          <w:b/>
          <w:bCs/>
          <w:sz w:val="24"/>
          <w:szCs w:val="24"/>
          <w:u w:color="E5231B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37"/>
      </w:tblGrid>
      <w:tr w:rsidR="0046585B" w14:paraId="587C3079" w14:textId="77777777" w:rsidTr="003B27A9">
        <w:tc>
          <w:tcPr>
            <w:tcW w:w="2405" w:type="dxa"/>
            <w:shd w:val="clear" w:color="auto" w:fill="auto"/>
            <w:vAlign w:val="center"/>
          </w:tcPr>
          <w:p w14:paraId="19797467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Nazwisko, Imię</w:t>
            </w:r>
          </w:p>
        </w:tc>
        <w:tc>
          <w:tcPr>
            <w:tcW w:w="6637" w:type="dxa"/>
            <w:vAlign w:val="center"/>
          </w:tcPr>
          <w:p w14:paraId="6373471E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0DF9D8C4" w14:textId="77777777" w:rsidTr="003B27A9">
        <w:tc>
          <w:tcPr>
            <w:tcW w:w="2405" w:type="dxa"/>
            <w:shd w:val="clear" w:color="auto" w:fill="auto"/>
            <w:vAlign w:val="center"/>
          </w:tcPr>
          <w:p w14:paraId="2F5C8559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Wydział</w:t>
            </w:r>
          </w:p>
        </w:tc>
        <w:tc>
          <w:tcPr>
            <w:tcW w:w="6637" w:type="dxa"/>
            <w:vAlign w:val="center"/>
          </w:tcPr>
          <w:p w14:paraId="0B7476AF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15F4AFF7" w14:textId="77777777" w:rsidTr="003B27A9">
        <w:tc>
          <w:tcPr>
            <w:tcW w:w="2405" w:type="dxa"/>
            <w:shd w:val="clear" w:color="auto" w:fill="auto"/>
            <w:vAlign w:val="center"/>
          </w:tcPr>
          <w:p w14:paraId="44FD8BBA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oziom studiów, rok</w:t>
            </w:r>
          </w:p>
        </w:tc>
        <w:tc>
          <w:tcPr>
            <w:tcW w:w="6637" w:type="dxa"/>
            <w:vAlign w:val="center"/>
          </w:tcPr>
          <w:p w14:paraId="4DE64512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53C8C8C8" w14:textId="77777777" w:rsidTr="003B27A9">
        <w:tc>
          <w:tcPr>
            <w:tcW w:w="2405" w:type="dxa"/>
            <w:shd w:val="clear" w:color="auto" w:fill="auto"/>
            <w:vAlign w:val="center"/>
          </w:tcPr>
          <w:p w14:paraId="670F43D6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Numer albumu</w:t>
            </w:r>
          </w:p>
        </w:tc>
        <w:tc>
          <w:tcPr>
            <w:tcW w:w="6637" w:type="dxa"/>
            <w:vAlign w:val="center"/>
          </w:tcPr>
          <w:p w14:paraId="4FAA4FEB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5C145D06" w14:textId="77777777" w:rsidTr="003B27A9">
        <w:tc>
          <w:tcPr>
            <w:tcW w:w="2405" w:type="dxa"/>
            <w:shd w:val="clear" w:color="auto" w:fill="auto"/>
            <w:vAlign w:val="center"/>
          </w:tcPr>
          <w:p w14:paraId="58CB7566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E-mail</w:t>
            </w:r>
          </w:p>
        </w:tc>
        <w:tc>
          <w:tcPr>
            <w:tcW w:w="6637" w:type="dxa"/>
            <w:vAlign w:val="center"/>
          </w:tcPr>
          <w:p w14:paraId="1063B49B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</w:tbl>
    <w:p w14:paraId="14418A4C" w14:textId="77777777" w:rsidR="0046585B" w:rsidRDefault="0046585B" w:rsidP="0046585B">
      <w:pPr>
        <w:spacing w:line="240" w:lineRule="auto"/>
        <w:jc w:val="center"/>
        <w:rPr>
          <w:rFonts w:cstheme="minorHAnsi"/>
          <w:b/>
          <w:bCs/>
          <w:sz w:val="8"/>
          <w:szCs w:val="8"/>
          <w:u w:val="thick" w:color="E5231B"/>
        </w:rPr>
      </w:pPr>
    </w:p>
    <w:p w14:paraId="3163344A" w14:textId="77777777" w:rsidR="00F62B2A" w:rsidRDefault="00F62B2A" w:rsidP="0046585B">
      <w:pPr>
        <w:spacing w:line="240" w:lineRule="auto"/>
        <w:jc w:val="center"/>
        <w:rPr>
          <w:rFonts w:cstheme="minorHAnsi"/>
          <w:b/>
          <w:bCs/>
          <w:sz w:val="24"/>
          <w:szCs w:val="24"/>
          <w:u w:color="E5231B"/>
        </w:rPr>
      </w:pPr>
    </w:p>
    <w:p w14:paraId="45D9DAF1" w14:textId="21024EA6" w:rsidR="0046585B" w:rsidRPr="004E3F40" w:rsidRDefault="0046585B" w:rsidP="0046585B">
      <w:pPr>
        <w:spacing w:line="240" w:lineRule="auto"/>
        <w:jc w:val="center"/>
        <w:rPr>
          <w:rFonts w:cstheme="minorHAnsi"/>
          <w:b/>
          <w:bCs/>
          <w:sz w:val="24"/>
          <w:szCs w:val="24"/>
          <w:u w:color="E5231B"/>
        </w:rPr>
      </w:pPr>
      <w:r w:rsidRPr="004E3F40">
        <w:rPr>
          <w:rFonts w:cstheme="minorHAnsi"/>
          <w:b/>
          <w:bCs/>
          <w:sz w:val="24"/>
          <w:szCs w:val="24"/>
          <w:u w:color="E5231B"/>
        </w:rPr>
        <w:t>Informacje o BIP</w:t>
      </w:r>
    </w:p>
    <w:tbl>
      <w:tblPr>
        <w:tblStyle w:val="Tabela-Siatka"/>
        <w:tblW w:w="0" w:type="auto"/>
        <w:tblBorders>
          <w:left w:val="single" w:sz="12" w:space="0" w:color="E5231B"/>
          <w:right w:val="single" w:sz="12" w:space="0" w:color="E5231B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46585B" w14:paraId="73D7EC0A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B12425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411B1">
              <w:rPr>
                <w:rFonts w:cstheme="minorHAnsi"/>
                <w:b/>
                <w:bCs/>
              </w:rPr>
              <w:t>Tytuł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13C47C0E" w14:textId="53B660E4" w:rsidR="0046585B" w:rsidRPr="00B411B1" w:rsidRDefault="009B1749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9B1749">
              <w:rPr>
                <w:rFonts w:cstheme="minorHAnsi"/>
                <w:sz w:val="24"/>
                <w:szCs w:val="24"/>
                <w:u w:val="thick" w:color="E5231B"/>
              </w:rPr>
              <w:t>Czech-in to Literary Culture II</w:t>
            </w:r>
          </w:p>
        </w:tc>
      </w:tr>
      <w:tr w:rsidR="0046585B" w14:paraId="52CC2ADF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73C5C" w14:textId="77777777" w:rsidR="0046585B" w:rsidRPr="00B411B1" w:rsidRDefault="0046585B" w:rsidP="00B411B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411B1">
              <w:rPr>
                <w:rFonts w:cstheme="minorHAnsi"/>
                <w:b/>
                <w:bCs/>
              </w:rPr>
              <w:t>Miejscowość/ kraj realizacji mobilności fizycznej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082371AA" w14:textId="65CBCAC4" w:rsidR="0046585B" w:rsidRPr="00B411B1" w:rsidRDefault="009B1749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>
              <w:rPr>
                <w:rFonts w:cstheme="minorHAnsi"/>
                <w:sz w:val="24"/>
                <w:szCs w:val="24"/>
                <w:u w:val="thick" w:color="E5231B"/>
              </w:rPr>
              <w:t>Ołomuniec, Czechy</w:t>
            </w:r>
          </w:p>
        </w:tc>
      </w:tr>
      <w:tr w:rsidR="0046585B" w14:paraId="2D010535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959BFA" w14:textId="1AE817F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Okres trwania fizycznej mobilności (od..-do..)</w:t>
            </w:r>
            <w:r w:rsidR="003B27A9">
              <w:rPr>
                <w:rFonts w:cstheme="minorHAnsi"/>
                <w:b/>
                <w:bCs/>
              </w:rPr>
              <w:t xml:space="preserve"> (bez podróży)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6F8DC665" w14:textId="6879274D" w:rsidR="0046585B" w:rsidRPr="00B411B1" w:rsidRDefault="009B1749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9B1749">
              <w:rPr>
                <w:rFonts w:cstheme="minorHAnsi"/>
                <w:sz w:val="24"/>
                <w:szCs w:val="24"/>
                <w:u w:val="thick" w:color="E5231B"/>
              </w:rPr>
              <w:t>22.–27. 4. 2024</w:t>
            </w:r>
          </w:p>
        </w:tc>
      </w:tr>
      <w:tr w:rsidR="0046585B" w14:paraId="4C684F4B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31871E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Okres trwania wirtualnej mobilności</w:t>
            </w:r>
          </w:p>
          <w:p w14:paraId="56193A9A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(od..-do..)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20EA0256" w14:textId="13D86232" w:rsidR="0046585B" w:rsidRPr="00B411B1" w:rsidRDefault="009B1749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9B1749">
              <w:rPr>
                <w:rFonts w:cstheme="minorHAnsi"/>
                <w:sz w:val="24"/>
                <w:szCs w:val="24"/>
                <w:u w:val="thick" w:color="E5231B"/>
              </w:rPr>
              <w:t>22 marca 2024</w:t>
            </w:r>
          </w:p>
        </w:tc>
      </w:tr>
      <w:tr w:rsidR="0046585B" w14:paraId="3C449B58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B6D6F9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lanowana liczba punktów ECTS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7961E96B" w14:textId="6D56F180" w:rsidR="0046585B" w:rsidRPr="00E638CA" w:rsidRDefault="00FB5F41" w:rsidP="00B411B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  <w:r w:rsidR="00E638CA" w:rsidRPr="00E638CA">
              <w:rPr>
                <w:rFonts w:cstheme="minorHAnsi"/>
                <w:sz w:val="24"/>
                <w:szCs w:val="24"/>
              </w:rPr>
              <w:t xml:space="preserve"> ECTS</w:t>
            </w:r>
          </w:p>
        </w:tc>
      </w:tr>
      <w:tr w:rsidR="0046585B" w14:paraId="3EEC912C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0840FB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Dane wydziałowego koordynatora U</w:t>
            </w:r>
            <w:r w:rsidR="00E638CA">
              <w:rPr>
                <w:rFonts w:cstheme="minorHAnsi"/>
                <w:b/>
                <w:bCs/>
              </w:rPr>
              <w:t>Ś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6AB1B7FF" w14:textId="77777777" w:rsidR="0046585B" w:rsidRPr="00E638CA" w:rsidRDefault="00E638CA" w:rsidP="00B411B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E638CA">
              <w:rPr>
                <w:rFonts w:cstheme="minorHAnsi"/>
                <w:sz w:val="24"/>
                <w:szCs w:val="24"/>
              </w:rPr>
              <w:t xml:space="preserve">Dr Dorota Gołek-Sepetliewa </w:t>
            </w:r>
          </w:p>
        </w:tc>
      </w:tr>
      <w:tr w:rsidR="00C30772" w14:paraId="05F91466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8A0F2B" w14:textId="77777777" w:rsidR="00C30772" w:rsidRPr="00B411B1" w:rsidRDefault="00C30772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lanowany środek transportu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0F74915B" w14:textId="77777777" w:rsidR="00C30772" w:rsidRPr="00B411B1" w:rsidRDefault="00C30772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</w:tbl>
    <w:p w14:paraId="3F903358" w14:textId="77777777" w:rsidR="0046585B" w:rsidRPr="0046472C" w:rsidRDefault="0046585B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  <w:sz w:val="12"/>
          <w:szCs w:val="12"/>
          <w:u w:val="thick" w:color="E5231B"/>
        </w:rPr>
      </w:pPr>
    </w:p>
    <w:p w14:paraId="1A0E89D8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3ACAD2E6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12099A93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157BA4CA" w14:textId="77777777" w:rsidR="00F62B2A" w:rsidRDefault="00A00823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31E25636" wp14:editId="7248F247">
            <wp:simplePos x="0" y="0"/>
            <wp:positionH relativeFrom="page">
              <wp:posOffset>5266690</wp:posOffset>
            </wp:positionH>
            <wp:positionV relativeFrom="page">
              <wp:posOffset>9202420</wp:posOffset>
            </wp:positionV>
            <wp:extent cx="2292985" cy="1490345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669" t="8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985" cy="149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6D9361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5DBBBA57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05E88E1A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45A01D8A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2A9A0369" w14:textId="77777777" w:rsidR="0046585B" w:rsidRPr="004E3F40" w:rsidRDefault="0046585B" w:rsidP="0046585B">
      <w:pPr>
        <w:tabs>
          <w:tab w:val="left" w:pos="310"/>
        </w:tabs>
        <w:spacing w:line="240" w:lineRule="auto"/>
        <w:jc w:val="both"/>
        <w:rPr>
          <w:rFonts w:cstheme="minorHAnsi"/>
          <w:i/>
          <w:iCs/>
        </w:rPr>
      </w:pPr>
      <w:r w:rsidRPr="004E3F40">
        <w:rPr>
          <w:rFonts w:cstheme="minorHAnsi"/>
          <w:b/>
          <w:bCs/>
        </w:rPr>
        <w:t>Czy zamierza Pan(i) ubiegać się o dofinansowanie z tytułu niepełnosprawności?</w:t>
      </w:r>
      <w:r>
        <w:rPr>
          <w:rFonts w:cstheme="minorHAnsi"/>
          <w:b/>
          <w:bCs/>
        </w:rPr>
        <w:t xml:space="preserve"> </w:t>
      </w:r>
      <w:r w:rsidRPr="004E3F40">
        <w:rPr>
          <w:rFonts w:cstheme="minorHAnsi"/>
          <w:i/>
          <w:iCs/>
        </w:rPr>
        <w:t>(właściwe podkreślić)</w:t>
      </w:r>
    </w:p>
    <w:p w14:paraId="7181A989" w14:textId="77777777" w:rsidR="0046585B" w:rsidRDefault="0046585B" w:rsidP="0046585B">
      <w:pPr>
        <w:tabs>
          <w:tab w:val="left" w:pos="280"/>
        </w:tabs>
        <w:spacing w:line="360" w:lineRule="auto"/>
        <w:rPr>
          <w:rFonts w:cstheme="minorHAnsi"/>
        </w:rPr>
      </w:pPr>
      <w:r w:rsidRPr="004E3F40">
        <w:rPr>
          <w:rFonts w:cstheme="minorHAnsi"/>
        </w:rPr>
        <w:t>Tak                  Nie</w:t>
      </w:r>
    </w:p>
    <w:p w14:paraId="1651D72C" w14:textId="77777777" w:rsidR="0046585B" w:rsidRDefault="0046585B" w:rsidP="0046585B">
      <w:pPr>
        <w:tabs>
          <w:tab w:val="left" w:pos="280"/>
        </w:tabs>
        <w:spacing w:line="240" w:lineRule="auto"/>
        <w:rPr>
          <w:rFonts w:cstheme="minorHAnsi"/>
          <w:b/>
          <w:bCs/>
        </w:rPr>
      </w:pPr>
      <w:r w:rsidRPr="0046585B">
        <w:rPr>
          <w:rFonts w:cstheme="minorHAnsi"/>
          <w:b/>
          <w:bCs/>
        </w:rPr>
        <w:t>Czy obecnie otrzymuje Pan(i) stypendium socjalne</w:t>
      </w:r>
      <w:r w:rsidR="00F62B2A">
        <w:rPr>
          <w:rFonts w:cstheme="minorHAnsi"/>
          <w:b/>
          <w:bCs/>
        </w:rPr>
        <w:t xml:space="preserve"> w U</w:t>
      </w:r>
      <w:r w:rsidR="00E638CA">
        <w:rPr>
          <w:rFonts w:cstheme="minorHAnsi"/>
          <w:b/>
          <w:bCs/>
        </w:rPr>
        <w:t>Ś</w:t>
      </w:r>
      <w:r w:rsidRPr="0046585B">
        <w:rPr>
          <w:rFonts w:cstheme="minorHAnsi"/>
          <w:b/>
          <w:bCs/>
        </w:rPr>
        <w:t>?</w:t>
      </w:r>
      <w:r w:rsidRPr="0046585B">
        <w:rPr>
          <w:rFonts w:cstheme="minorHAnsi"/>
          <w:i/>
          <w:iCs/>
        </w:rPr>
        <w:t xml:space="preserve"> (właściwe podkreślić)</w:t>
      </w:r>
    </w:p>
    <w:p w14:paraId="5CB863C3" w14:textId="77777777" w:rsidR="0046585B" w:rsidRPr="0046585B" w:rsidRDefault="0046585B" w:rsidP="0046585B">
      <w:pPr>
        <w:tabs>
          <w:tab w:val="left" w:pos="280"/>
        </w:tabs>
        <w:spacing w:line="360" w:lineRule="auto"/>
        <w:rPr>
          <w:rFonts w:cstheme="minorHAnsi"/>
        </w:rPr>
      </w:pPr>
      <w:r w:rsidRPr="004E3F40">
        <w:rPr>
          <w:rFonts w:cstheme="minorHAnsi"/>
        </w:rPr>
        <w:t>Tak                  Nie</w:t>
      </w:r>
    </w:p>
    <w:p w14:paraId="28D81332" w14:textId="77777777" w:rsidR="0046585B" w:rsidRPr="0046472C" w:rsidRDefault="0046585B" w:rsidP="004F6BC8">
      <w:pPr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1" w:color="auto"/>
        </w:pBdr>
        <w:spacing w:line="240" w:lineRule="auto"/>
        <w:jc w:val="both"/>
        <w:rPr>
          <w:rFonts w:cstheme="minorHAnsi"/>
          <w:sz w:val="16"/>
          <w:szCs w:val="16"/>
        </w:rPr>
      </w:pPr>
      <w:r w:rsidRPr="003D1392">
        <w:rPr>
          <w:rFonts w:cstheme="minorHAnsi"/>
          <w:sz w:val="16"/>
          <w:szCs w:val="16"/>
        </w:rPr>
        <w:t xml:space="preserve">Wyrażam zgodę na przetwarzanie moich danych osobowych przez Uniwersytet </w:t>
      </w:r>
      <w:r w:rsidR="00E638CA">
        <w:rPr>
          <w:rFonts w:cstheme="minorHAnsi"/>
          <w:sz w:val="16"/>
          <w:szCs w:val="16"/>
        </w:rPr>
        <w:t>Śląski</w:t>
      </w:r>
      <w:r w:rsidRPr="003D1392">
        <w:rPr>
          <w:rFonts w:cstheme="minorHAnsi"/>
          <w:sz w:val="16"/>
          <w:szCs w:val="16"/>
        </w:rPr>
        <w:t xml:space="preserve"> dla potrzeb niezbędnych do realizacji procesu kwalifikacji i prawidłowej organizacji mobilności w projekcie Erasmus Mobilność Edukacyjna. </w:t>
      </w:r>
    </w:p>
    <w:p w14:paraId="04653976" w14:textId="77777777" w:rsidR="0046585B" w:rsidRDefault="0046585B" w:rsidP="0046585B">
      <w:pPr>
        <w:rPr>
          <w:rFonts w:cstheme="minorHAnsi"/>
          <w:b/>
          <w:bCs/>
        </w:rPr>
      </w:pPr>
    </w:p>
    <w:tbl>
      <w:tblPr>
        <w:tblStyle w:val="Tabela-Siatka"/>
        <w:tblpPr w:leftFromText="141" w:rightFromText="141" w:vertAnchor="text" w:horzAnchor="margin" w:tblpY="2347"/>
        <w:tblW w:w="9164" w:type="dxa"/>
        <w:tblLook w:val="04A0" w:firstRow="1" w:lastRow="0" w:firstColumn="1" w:lastColumn="0" w:noHBand="0" w:noVBand="1"/>
      </w:tblPr>
      <w:tblGrid>
        <w:gridCol w:w="5812"/>
        <w:gridCol w:w="3352"/>
      </w:tblGrid>
      <w:tr w:rsidR="0046585B" w:rsidRPr="004F6BC8" w14:paraId="0177E436" w14:textId="77777777" w:rsidTr="0046585B">
        <w:trPr>
          <w:trHeight w:val="683"/>
        </w:trPr>
        <w:tc>
          <w:tcPr>
            <w:tcW w:w="581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3A5A249B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 xml:space="preserve">Data i podpis                                 </w:t>
            </w:r>
          </w:p>
          <w:p w14:paraId="2F3B25C0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>Koordynatora ds. programów mobilnościowych</w:t>
            </w:r>
          </w:p>
        </w:tc>
        <w:tc>
          <w:tcPr>
            <w:tcW w:w="335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B240F9E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 xml:space="preserve">Data i podpis  </w:t>
            </w:r>
            <w:r w:rsidRPr="004F6BC8">
              <w:rPr>
                <w:rFonts w:cstheme="minorHAnsi"/>
                <w:i/>
                <w:iCs/>
              </w:rPr>
              <w:br/>
              <w:t>Dziekana/Prodziekana</w:t>
            </w:r>
          </w:p>
        </w:tc>
      </w:tr>
    </w:tbl>
    <w:p w14:paraId="6F7AADDA" w14:textId="77777777" w:rsidR="0046585B" w:rsidRDefault="0046585B" w:rsidP="0046585B">
      <w:pPr>
        <w:rPr>
          <w:rFonts w:cstheme="minorHAnsi"/>
        </w:rPr>
      </w:pPr>
    </w:p>
    <w:p w14:paraId="506C73EA" w14:textId="77777777" w:rsidR="0046585B" w:rsidRPr="00CA77F3" w:rsidRDefault="0046585B" w:rsidP="0046585B">
      <w:pPr>
        <w:rPr>
          <w:rFonts w:cstheme="minorHAnsi"/>
          <w:lang w:val="en-US"/>
        </w:rPr>
      </w:pPr>
      <w:r w:rsidRPr="00CA77F3">
        <w:rPr>
          <w:rFonts w:cstheme="minorHAnsi"/>
          <w:lang w:val="en-US"/>
        </w:rPr>
        <w:t xml:space="preserve">Podpis </w:t>
      </w:r>
      <w:r>
        <w:rPr>
          <w:rFonts w:cstheme="minorHAnsi"/>
          <w:lang w:val="en-US"/>
        </w:rPr>
        <w:t>studenta/doktoranta</w:t>
      </w:r>
      <w:r w:rsidRPr="00CA77F3">
        <w:rPr>
          <w:rFonts w:cstheme="minorHAnsi"/>
          <w:lang w:val="en-US"/>
        </w:rPr>
        <w:t>: ………………………………………</w:t>
      </w:r>
    </w:p>
    <w:p w14:paraId="6BA7B6CA" w14:textId="77777777" w:rsidR="0046585B" w:rsidRDefault="0046585B" w:rsidP="0046585B">
      <w:pPr>
        <w:tabs>
          <w:tab w:val="left" w:pos="6090"/>
        </w:tabs>
        <w:jc w:val="both"/>
        <w:rPr>
          <w:rFonts w:cstheme="minorHAnsi"/>
          <w:b/>
          <w:bCs/>
          <w:color w:val="E5231B"/>
          <w:sz w:val="24"/>
          <w:szCs w:val="24"/>
          <w:u w:val="single"/>
          <w:lang w:val="en-US"/>
        </w:rPr>
      </w:pPr>
    </w:p>
    <w:p w14:paraId="1C1C5AF9" w14:textId="77777777" w:rsidR="00E638CA" w:rsidRPr="00CA77F3" w:rsidRDefault="00E638CA" w:rsidP="0046585B">
      <w:pPr>
        <w:tabs>
          <w:tab w:val="left" w:pos="6090"/>
        </w:tabs>
        <w:jc w:val="both"/>
        <w:rPr>
          <w:rFonts w:cstheme="minorHAnsi"/>
          <w:b/>
          <w:bCs/>
          <w:lang w:val="en-US"/>
        </w:rPr>
        <w:sectPr w:rsidR="00E638CA" w:rsidRPr="00CA77F3" w:rsidSect="003168C6">
          <w:headerReference w:type="default" r:id="rId7"/>
          <w:pgSz w:w="11906" w:h="16838"/>
          <w:pgMar w:top="1417" w:right="1417" w:bottom="1276" w:left="1417" w:header="708" w:footer="454" w:gutter="0"/>
          <w:cols w:space="708"/>
          <w:docGrid w:linePitch="360"/>
        </w:sectPr>
      </w:pPr>
    </w:p>
    <w:p w14:paraId="06DAB20A" w14:textId="77777777" w:rsidR="0046585B" w:rsidRPr="00CA77F3" w:rsidRDefault="0046585B" w:rsidP="0046585B">
      <w:pPr>
        <w:tabs>
          <w:tab w:val="left" w:pos="6090"/>
        </w:tabs>
        <w:jc w:val="both"/>
        <w:rPr>
          <w:rFonts w:cstheme="minorHAnsi"/>
          <w:b/>
          <w:bCs/>
          <w:lang w:val="en-US"/>
        </w:rPr>
        <w:sectPr w:rsidR="0046585B" w:rsidRPr="00CA77F3" w:rsidSect="003168C6">
          <w:type w:val="continuous"/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0EECEA39" w14:textId="77777777" w:rsidR="00B16BFE" w:rsidRDefault="00B16BFE"/>
    <w:sectPr w:rsidR="00B16BFE" w:rsidSect="003168C6">
      <w:type w:val="continuous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A3087" w14:textId="77777777" w:rsidR="003168C6" w:rsidRDefault="003168C6">
      <w:pPr>
        <w:spacing w:after="0" w:line="240" w:lineRule="auto"/>
      </w:pPr>
      <w:r>
        <w:separator/>
      </w:r>
    </w:p>
  </w:endnote>
  <w:endnote w:type="continuationSeparator" w:id="0">
    <w:p w14:paraId="312DB54E" w14:textId="77777777" w:rsidR="003168C6" w:rsidRDefault="003168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DE44B" w14:textId="77777777" w:rsidR="003168C6" w:rsidRDefault="003168C6">
      <w:pPr>
        <w:spacing w:after="0" w:line="240" w:lineRule="auto"/>
      </w:pPr>
      <w:r>
        <w:separator/>
      </w:r>
    </w:p>
  </w:footnote>
  <w:footnote w:type="continuationSeparator" w:id="0">
    <w:p w14:paraId="7D3A5FB1" w14:textId="77777777" w:rsidR="003168C6" w:rsidRDefault="003168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5A46C" w14:textId="77777777" w:rsidR="00F56B19" w:rsidRDefault="00A00823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382C79C" wp14:editId="3B3086F9">
          <wp:simplePos x="0" y="0"/>
          <wp:positionH relativeFrom="column">
            <wp:posOffset>-1014095</wp:posOffset>
          </wp:positionH>
          <wp:positionV relativeFrom="paragraph">
            <wp:posOffset>-1341120</wp:posOffset>
          </wp:positionV>
          <wp:extent cx="4267874" cy="301752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wersytet-slaski_logo_poziome_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72704" cy="3020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85B" w:rsidRPr="00F9037A">
      <w:rPr>
        <w:rFonts w:ascii="Arial" w:eastAsia="Arial" w:hAnsi="Arial" w:cs="Arial"/>
        <w:noProof/>
      </w:rPr>
      <w:drawing>
        <wp:anchor distT="0" distB="0" distL="114300" distR="114300" simplePos="0" relativeHeight="251660288" behindDoc="0" locked="0" layoutInCell="1" allowOverlap="1" wp14:anchorId="4FB6D1BD" wp14:editId="33992890">
          <wp:simplePos x="0" y="0"/>
          <wp:positionH relativeFrom="margin">
            <wp:posOffset>4154805</wp:posOffset>
          </wp:positionH>
          <wp:positionV relativeFrom="paragraph">
            <wp:posOffset>-106680</wp:posOffset>
          </wp:positionV>
          <wp:extent cx="2255520" cy="440055"/>
          <wp:effectExtent l="0" t="0" r="0" b="0"/>
          <wp:wrapSquare wrapText="bothSides"/>
          <wp:docPr id="39" name="Obraz 39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5520" cy="44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sTSyNDa0NDU0N7VQ0lEKTi0uzszPAykwqgUAhk1J3ywAAAA="/>
  </w:docVars>
  <w:rsids>
    <w:rsidRoot w:val="0046585B"/>
    <w:rsid w:val="00107A7D"/>
    <w:rsid w:val="003168C6"/>
    <w:rsid w:val="003839B9"/>
    <w:rsid w:val="003B27A9"/>
    <w:rsid w:val="0046585B"/>
    <w:rsid w:val="00487965"/>
    <w:rsid w:val="004E53AB"/>
    <w:rsid w:val="004F6BC8"/>
    <w:rsid w:val="005A7475"/>
    <w:rsid w:val="00617D12"/>
    <w:rsid w:val="007D5568"/>
    <w:rsid w:val="009B1749"/>
    <w:rsid w:val="00A00823"/>
    <w:rsid w:val="00B16BFE"/>
    <w:rsid w:val="00B411B1"/>
    <w:rsid w:val="00B52F92"/>
    <w:rsid w:val="00C30772"/>
    <w:rsid w:val="00E638CA"/>
    <w:rsid w:val="00F56B19"/>
    <w:rsid w:val="00F62B2A"/>
    <w:rsid w:val="00F62FC4"/>
    <w:rsid w:val="00F72F82"/>
    <w:rsid w:val="00FB5F41"/>
    <w:rsid w:val="00FD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63665"/>
  <w15:chartTrackingRefBased/>
  <w15:docId w15:val="{EBDD1DDD-288E-4B67-892A-507E9EC8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585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658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585B"/>
  </w:style>
  <w:style w:type="table" w:styleId="Tabela-Siatka">
    <w:name w:val="Table Grid"/>
    <w:basedOn w:val="Standardowy"/>
    <w:uiPriority w:val="39"/>
    <w:rsid w:val="00465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008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00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Ratajczyk</dc:creator>
  <cp:keywords/>
  <dc:description/>
  <cp:lastModifiedBy>Joanna Derdowska</cp:lastModifiedBy>
  <cp:revision>3</cp:revision>
  <dcterms:created xsi:type="dcterms:W3CDTF">2024-01-19T08:07:00Z</dcterms:created>
  <dcterms:modified xsi:type="dcterms:W3CDTF">2024-01-19T08:09:00Z</dcterms:modified>
</cp:coreProperties>
</file>